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29FAC" w14:textId="77777777" w:rsidR="00F96B31" w:rsidRDefault="00D6145E" w:rsidP="00F96B31">
      <w:pPr>
        <w:rPr>
          <w:sz w:val="32"/>
          <w:szCs w:val="32"/>
        </w:rPr>
      </w:pPr>
      <w:r>
        <w:rPr>
          <w:noProof/>
        </w:rPr>
        <w:pict w14:anchorId="18D17557">
          <v:roundrect id="テキスト ボックス 2" o:spid="_x0000_s1034" style="position:absolute;left:0;text-align:left;margin-left:-17.35pt;margin-top:-108.55pt;width:476.35pt;height:117.25pt;z-index:251658240;visibility:visible;mso-width-relative:margin;mso-height-relative:margin" arcsize="10923f" fillcolor="yellow" strokeweight="1pt">
            <v:stroke joinstyle="miter"/>
            <v:textbox>
              <w:txbxContent>
                <w:p w14:paraId="67623556" w14:textId="77777777" w:rsidR="00F96B31" w:rsidRPr="00D312A9" w:rsidRDefault="00F96B31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必ずこの見本を参照してから</w:t>
                  </w:r>
                  <w:r w:rsidR="00E412BD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，</w:t>
                  </w:r>
                  <w:r w:rsidR="004F4A39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論文表紙</w:t>
                  </w:r>
                  <w:r w:rsidR="005B769E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を作成してください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。</w:t>
                  </w:r>
                </w:p>
                <w:p w14:paraId="3DA5239F" w14:textId="77777777" w:rsidR="004F4A39" w:rsidRPr="00D312A9" w:rsidRDefault="004F4A39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color w:val="000000" w:themeColor="text1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color w:val="000000" w:themeColor="text1"/>
                      <w:sz w:val="28"/>
                      <w:szCs w:val="22"/>
                    </w:rPr>
                    <w:t>○　誤字脱字に十分注意してください。</w:t>
                  </w:r>
                </w:p>
                <w:p w14:paraId="03545C83" w14:textId="77777777" w:rsidR="00EE427B" w:rsidRPr="00D312A9" w:rsidRDefault="00EE427B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パソコンで作成</w:t>
                  </w:r>
                  <w:r w:rsidR="005B769E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してください。（手書不可）</w:t>
                  </w:r>
                </w:p>
                <w:p w14:paraId="566DC795" w14:textId="77777777" w:rsidR="00F96B31" w:rsidRPr="00D312A9" w:rsidRDefault="005B769E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　論文題名は，必ず学位請求書に記載のものと同一としてください</w:t>
                  </w:r>
                  <w:r w:rsidR="00F96B31"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。</w:t>
                  </w:r>
                </w:p>
                <w:p w14:paraId="4C8E8F99" w14:textId="77777777" w:rsidR="005B769E" w:rsidRPr="00D312A9" w:rsidRDefault="005B769E" w:rsidP="00D312A9">
                  <w:pPr>
                    <w:spacing w:line="0" w:lineRule="atLeast"/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</w:pP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○</w:t>
                  </w:r>
                  <w:r w:rsidRPr="00D312A9">
                    <w:rPr>
                      <w:rFonts w:ascii="HGｺﾞｼｯｸE" w:eastAsia="HGｺﾞｼｯｸE" w:hAnsi="HGｺﾞｼｯｸE"/>
                      <w:sz w:val="28"/>
                      <w:szCs w:val="22"/>
                    </w:rPr>
                    <w:t xml:space="preserve">  </w:t>
                  </w:r>
                  <w:r w:rsidRPr="00D312A9">
                    <w:rPr>
                      <w:rFonts w:ascii="HGｺﾞｼｯｸE" w:eastAsia="HGｺﾞｼｯｸE" w:hAnsi="HGｺﾞｼｯｸE" w:hint="eastAsia"/>
                      <w:sz w:val="28"/>
                      <w:szCs w:val="22"/>
                    </w:rPr>
                    <w:t>本表紙は，論文データの最初に挿入してください。</w:t>
                  </w:r>
                </w:p>
              </w:txbxContent>
            </v:textbox>
          </v:roundrect>
        </w:pict>
      </w:r>
    </w:p>
    <w:p w14:paraId="7EF43D8E" w14:textId="77777777" w:rsidR="00F96B31" w:rsidRDefault="00D6145E" w:rsidP="00F96B31">
      <w:pPr>
        <w:jc w:val="center"/>
        <w:rPr>
          <w:sz w:val="32"/>
          <w:szCs w:val="32"/>
          <w:lang w:eastAsia="zh-CN"/>
        </w:rPr>
      </w:pPr>
      <w:r>
        <w:rPr>
          <w:noProof/>
        </w:rPr>
        <w:pict w14:anchorId="368F44FA"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46" type="#_x0000_t88" style="position:absolute;left:0;text-align:left;margin-left:328.6pt;margin-top:5.3pt;width:34.3pt;height:103pt;z-index:251664384" strokeweight="1pt">
            <v:textbox inset="5.85pt,.7pt,5.85pt,.7pt"/>
          </v:shape>
        </w:pict>
      </w:r>
      <w:r>
        <w:rPr>
          <w:noProof/>
          <w:sz w:val="32"/>
          <w:szCs w:val="32"/>
        </w:rPr>
        <w:pict w14:anchorId="3155F167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043" type="#_x0000_t61" style="position:absolute;left:0;text-align:left;margin-left:365.7pt;margin-top:32.05pt;width:93.3pt;height:44.25pt;z-index:251662336;visibility:visible;mso-width-relative:margin;mso-height-relative:margin" adj="12224,12081" fillcolor="yellow" strokeweight="1pt">
            <v:textbox style="mso-fit-shape-to-text:t">
              <w:txbxContent>
                <w:p w14:paraId="548C02DE" w14:textId="77777777" w:rsidR="00656B5A" w:rsidRDefault="009078EE" w:rsidP="00656B5A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656B5A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この部分は</w:t>
                  </w:r>
                </w:p>
                <w:p w14:paraId="1A56F21E" w14:textId="77777777" w:rsidR="009078EE" w:rsidRPr="00656B5A" w:rsidRDefault="009078EE" w:rsidP="00656B5A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656B5A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変更</w:t>
                  </w:r>
                  <w:r w:rsidR="004B3F25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しない</w:t>
                  </w:r>
                </w:p>
              </w:txbxContent>
            </v:textbox>
          </v:shape>
        </w:pict>
      </w:r>
      <w:r w:rsidR="00F96B31">
        <w:rPr>
          <w:rFonts w:hint="eastAsia"/>
          <w:sz w:val="32"/>
          <w:szCs w:val="32"/>
          <w:lang w:eastAsia="zh-CN"/>
        </w:rPr>
        <w:t>明治大学大学院　理工学研究科</w:t>
      </w:r>
    </w:p>
    <w:p w14:paraId="7AEA7A00" w14:textId="77777777" w:rsidR="00F96B31" w:rsidRDefault="00C431E5" w:rsidP="00F96B31">
      <w:pPr>
        <w:jc w:val="center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２０</w:t>
      </w:r>
      <w:r>
        <w:rPr>
          <w:rFonts w:hint="eastAsia"/>
          <w:sz w:val="32"/>
          <w:szCs w:val="32"/>
        </w:rPr>
        <w:t>X</w:t>
      </w:r>
      <w:r w:rsidR="002A32D0">
        <w:rPr>
          <w:rFonts w:hint="eastAsia"/>
          <w:sz w:val="32"/>
          <w:szCs w:val="32"/>
        </w:rPr>
        <w:t>X</w:t>
      </w:r>
      <w:r w:rsidR="00F96B31">
        <w:rPr>
          <w:rFonts w:hint="eastAsia"/>
          <w:sz w:val="32"/>
          <w:szCs w:val="32"/>
          <w:lang w:eastAsia="zh-CN"/>
        </w:rPr>
        <w:t>年度</w:t>
      </w:r>
    </w:p>
    <w:p w14:paraId="1057574D" w14:textId="77777777" w:rsidR="00F96B31" w:rsidRDefault="00F96B31" w:rsidP="00F96B31">
      <w:pPr>
        <w:jc w:val="center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修士学位請求論文</w:t>
      </w:r>
    </w:p>
    <w:p w14:paraId="01BCDDD9" w14:textId="77777777" w:rsidR="00F96B31" w:rsidRDefault="00D6145E" w:rsidP="00F96B31">
      <w:pPr>
        <w:rPr>
          <w:sz w:val="32"/>
          <w:szCs w:val="32"/>
          <w:lang w:eastAsia="zh-CN"/>
        </w:rPr>
      </w:pPr>
      <w:r>
        <w:rPr>
          <w:noProof/>
        </w:rPr>
        <w:pict w14:anchorId="491ADA4E">
          <v:shape id="_x0000_s1044" type="#_x0000_t61" style="position:absolute;left:0;text-align:left;margin-left:280.8pt;margin-top:21.15pt;width:181.6pt;height:62.4pt;z-index:251663360;visibility:visible;mso-width-relative:margin;mso-height-relative:margin" adj="3051,38285" fillcolor="yellow" strokeweight="1pt">
            <v:textbox style="mso-fit-shape-to-text:t">
              <w:txbxContent>
                <w:p w14:paraId="6A2D469F" w14:textId="77777777" w:rsidR="00666A33" w:rsidRPr="003366FC" w:rsidRDefault="00666A33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副題がある場合は，</w:t>
                  </w:r>
                </w:p>
                <w:p w14:paraId="65FB4363" w14:textId="77777777" w:rsidR="00666A33" w:rsidRPr="003366FC" w:rsidRDefault="00666A33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ダッシュ（―）で括ること。</w:t>
                  </w:r>
                </w:p>
                <w:p w14:paraId="73550FF1" w14:textId="77777777" w:rsidR="004F4A39" w:rsidRPr="003366FC" w:rsidRDefault="00E77BD6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16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16"/>
                    </w:rPr>
                    <w:t>「～」は使用不可。</w:t>
                  </w:r>
                </w:p>
              </w:txbxContent>
            </v:textbox>
          </v:shape>
        </w:pict>
      </w:r>
    </w:p>
    <w:p w14:paraId="45977C23" w14:textId="77777777" w:rsidR="00F96B31" w:rsidRDefault="00D6145E" w:rsidP="00F96B31">
      <w:pPr>
        <w:rPr>
          <w:sz w:val="32"/>
          <w:szCs w:val="32"/>
          <w:lang w:eastAsia="zh-CN"/>
        </w:rPr>
      </w:pPr>
      <w:r>
        <w:rPr>
          <w:noProof/>
          <w:sz w:val="32"/>
          <w:szCs w:val="32"/>
        </w:rPr>
        <w:pict w14:anchorId="2635ACAB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32.7pt;margin-top:9pt;width:378.75pt;height:117pt;z-index:251655168">
            <v:textbox inset="5.85pt,.7pt,5.85pt,.7pt">
              <w:txbxContent>
                <w:p w14:paraId="50DD7147" w14:textId="77777777" w:rsidR="00F96B31" w:rsidRDefault="00F96B31" w:rsidP="00F96B31">
                  <w:pPr>
                    <w:rPr>
                      <w:sz w:val="32"/>
                      <w:szCs w:val="32"/>
                    </w:rPr>
                  </w:pPr>
                  <w:r w:rsidRPr="00541062">
                    <w:rPr>
                      <w:rFonts w:hint="eastAsia"/>
                      <w:sz w:val="32"/>
                      <w:szCs w:val="32"/>
                    </w:rPr>
                    <w:t>論文題名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  <w:p w14:paraId="5A4F865C" w14:textId="77777777" w:rsidR="0031297C" w:rsidRPr="0031297C" w:rsidRDefault="0031297C" w:rsidP="0031297C">
                  <w:pPr>
                    <w:suppressOverlap/>
                    <w:jc w:val="center"/>
                    <w:rPr>
                      <w:rFonts w:ascii="ＭＳ 明朝" w:hAnsi="ＭＳ 明朝"/>
                      <w:b/>
                      <w:color w:val="0000FF"/>
                      <w:spacing w:val="-4"/>
                      <w:sz w:val="32"/>
                      <w:szCs w:val="28"/>
                    </w:rPr>
                  </w:pPr>
                  <w:r w:rsidRPr="0031297C">
                    <w:rPr>
                      <w:rFonts w:ascii="ＭＳ 明朝" w:hAnsi="ＭＳ 明朝" w:hint="eastAsia"/>
                      <w:b/>
                      <w:color w:val="0000FF"/>
                      <w:spacing w:val="-4"/>
                      <w:sz w:val="32"/>
                      <w:szCs w:val="28"/>
                    </w:rPr>
                    <w:t>○○○に関する研究</w:t>
                  </w:r>
                </w:p>
                <w:p w14:paraId="37E261E5" w14:textId="77777777" w:rsidR="0031297C" w:rsidRPr="0031297C" w:rsidRDefault="0031297C" w:rsidP="0031297C">
                  <w:pPr>
                    <w:jc w:val="center"/>
                    <w:rPr>
                      <w:b/>
                      <w:sz w:val="36"/>
                      <w:szCs w:val="32"/>
                    </w:rPr>
                  </w:pPr>
                  <w:r w:rsidRPr="0031297C">
                    <w:rPr>
                      <w:rFonts w:ascii="ＭＳ 明朝" w:hAnsi="ＭＳ 明朝" w:hint="eastAsia"/>
                      <w:b/>
                      <w:color w:val="0000FF"/>
                      <w:spacing w:val="-4"/>
                      <w:sz w:val="32"/>
                      <w:szCs w:val="28"/>
                    </w:rPr>
                    <w:t>― ○○○の○○から ―</w:t>
                  </w:r>
                </w:p>
              </w:txbxContent>
            </v:textbox>
          </v:shape>
        </w:pict>
      </w:r>
    </w:p>
    <w:p w14:paraId="5F822E4C" w14:textId="77777777" w:rsidR="00F96B31" w:rsidRPr="00C63C2C" w:rsidRDefault="00F96B31" w:rsidP="00F96B31">
      <w:pPr>
        <w:rPr>
          <w:sz w:val="32"/>
          <w:szCs w:val="32"/>
          <w:lang w:eastAsia="zh-CN"/>
        </w:rPr>
      </w:pPr>
    </w:p>
    <w:p w14:paraId="2036F373" w14:textId="77777777" w:rsidR="00F96B31" w:rsidRPr="00C63C2C" w:rsidRDefault="00F96B31" w:rsidP="00F96B31">
      <w:pPr>
        <w:rPr>
          <w:sz w:val="32"/>
          <w:szCs w:val="32"/>
          <w:lang w:eastAsia="zh-CN"/>
        </w:rPr>
      </w:pPr>
    </w:p>
    <w:p w14:paraId="77265472" w14:textId="77777777" w:rsidR="00F96B31" w:rsidRPr="00C63C2C" w:rsidRDefault="00D6145E" w:rsidP="00F96B31">
      <w:pPr>
        <w:rPr>
          <w:sz w:val="32"/>
          <w:szCs w:val="32"/>
          <w:lang w:eastAsia="zh-CN"/>
        </w:rPr>
      </w:pPr>
      <w:r>
        <w:rPr>
          <w:noProof/>
          <w:sz w:val="32"/>
          <w:szCs w:val="32"/>
        </w:rPr>
        <w:pict w14:anchorId="742DD6C9">
          <v:shape id="_x0000_s1040" type="#_x0000_t61" style="position:absolute;left:0;text-align:left;margin-left:201.3pt;margin-top:4.5pt;width:257.7pt;height:62.65pt;z-index:251659264;visibility:visible;mso-width-relative:margin;mso-height-relative:margin" adj="3105,27582" fillcolor="yellow" strokeweight="1pt">
            <v:textbox style="mso-next-textbox:#_x0000_s1040;mso-fit-shape-to-text:t">
              <w:txbxContent>
                <w:p w14:paraId="5D91A534" w14:textId="77777777" w:rsidR="00C431E5" w:rsidRPr="003366FC" w:rsidRDefault="0031297C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教</w:t>
                  </w:r>
                  <w:r w:rsidR="002A32D0"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員のフルネームを記載。</w:t>
                  </w:r>
                </w:p>
                <w:p w14:paraId="377BB6ED" w14:textId="77777777" w:rsidR="005B769E" w:rsidRPr="003366FC" w:rsidRDefault="002A32D0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職格（</w:t>
                  </w:r>
                  <w:r w:rsidR="0031297C"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教授</w:t>
                  </w:r>
                  <w:r w:rsid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，准</w:t>
                  </w:r>
                  <w:r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教授等</w:t>
                  </w:r>
                  <w:r w:rsidR="0031297C" w:rsidRPr="003366FC">
                    <w:rPr>
                      <w:rFonts w:ascii="HGSｺﾞｼｯｸE" w:eastAsia="HGSｺﾞｼｯｸE" w:hAnsi="HGSｺﾞｼｯｸE" w:hint="eastAsia"/>
                      <w:color w:val="FF0000"/>
                      <w:sz w:val="28"/>
                      <w:szCs w:val="20"/>
                    </w:rPr>
                    <w:t>）は不要</w:t>
                  </w:r>
                  <w:r w:rsidR="00E77BD6"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のため</w:t>
                  </w:r>
                </w:p>
                <w:p w14:paraId="20257652" w14:textId="77777777" w:rsidR="0031297C" w:rsidRPr="003366FC" w:rsidRDefault="0031297C" w:rsidP="003366FC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3366FC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記載しないこと。</w:t>
                  </w:r>
                </w:p>
              </w:txbxContent>
            </v:textbox>
          </v:shape>
        </w:pict>
      </w:r>
    </w:p>
    <w:p w14:paraId="1482992B" w14:textId="77777777" w:rsidR="00F96B31" w:rsidRPr="00C63C2C" w:rsidRDefault="00F96B31" w:rsidP="00F96B31">
      <w:pPr>
        <w:rPr>
          <w:sz w:val="32"/>
          <w:szCs w:val="32"/>
          <w:lang w:eastAsia="zh-CN"/>
        </w:rPr>
      </w:pPr>
    </w:p>
    <w:p w14:paraId="713AD4EB" w14:textId="77777777" w:rsidR="00F96B31" w:rsidRPr="00C63C2C" w:rsidRDefault="00D6145E" w:rsidP="00F96B31">
      <w:pPr>
        <w:rPr>
          <w:sz w:val="32"/>
          <w:szCs w:val="32"/>
          <w:lang w:eastAsia="zh-CN"/>
        </w:rPr>
      </w:pPr>
      <w:r>
        <w:rPr>
          <w:noProof/>
          <w:sz w:val="32"/>
          <w:szCs w:val="32"/>
        </w:rPr>
        <w:pict w14:anchorId="1D95E5D7">
          <v:shape id="_x0000_s1032" type="#_x0000_t202" style="position:absolute;left:0;text-align:left;margin-left:36.45pt;margin-top:0;width:375pt;height:36pt;z-index:251656192">
            <v:textbox inset="5.85pt,.7pt,5.85pt,.7pt">
              <w:txbxContent>
                <w:p w14:paraId="19320684" w14:textId="77777777" w:rsidR="00F96B31" w:rsidRPr="00541062" w:rsidRDefault="00F96B31" w:rsidP="00F96B31">
                  <w:pPr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指導教員名：</w:t>
                  </w:r>
                  <w:r w:rsidR="0031297C">
                    <w:rPr>
                      <w:rFonts w:hint="eastAsia"/>
                      <w:sz w:val="32"/>
                      <w:szCs w:val="32"/>
                      <w:lang w:eastAsia="zh-TW"/>
                    </w:rPr>
                    <w:t xml:space="preserve">　</w:t>
                  </w:r>
                  <w:r w:rsidR="0031297C" w:rsidRPr="007D0577">
                    <w:rPr>
                      <w:rFonts w:ascii="ＭＳ 明朝" w:hint="eastAsia"/>
                      <w:b/>
                      <w:color w:val="0000FF"/>
                      <w:spacing w:val="-4"/>
                      <w:sz w:val="32"/>
                      <w:szCs w:val="32"/>
                      <w:lang w:eastAsia="zh-TW"/>
                    </w:rPr>
                    <w:t>駿河　一郎</w:t>
                  </w:r>
                </w:p>
              </w:txbxContent>
            </v:textbox>
          </v:shape>
        </w:pict>
      </w:r>
    </w:p>
    <w:p w14:paraId="79073474" w14:textId="77777777" w:rsidR="00F96B31" w:rsidRPr="00C63C2C" w:rsidRDefault="00F96B31" w:rsidP="00F96B31">
      <w:pPr>
        <w:rPr>
          <w:sz w:val="32"/>
          <w:szCs w:val="32"/>
          <w:lang w:eastAsia="zh-CN"/>
        </w:rPr>
      </w:pPr>
    </w:p>
    <w:p w14:paraId="2474345D" w14:textId="77777777" w:rsidR="00F96B31" w:rsidRPr="00C63C2C" w:rsidRDefault="00D6145E" w:rsidP="00F96B31">
      <w:pPr>
        <w:rPr>
          <w:sz w:val="32"/>
          <w:szCs w:val="32"/>
          <w:lang w:eastAsia="zh-CN"/>
        </w:rPr>
      </w:pPr>
      <w:r>
        <w:rPr>
          <w:noProof/>
          <w:sz w:val="32"/>
          <w:szCs w:val="32"/>
        </w:rPr>
        <w:pict w14:anchorId="1A9F36A9">
          <v:shape id="_x0000_s1033" type="#_x0000_t202" style="position:absolute;left:0;text-align:left;margin-left:36.45pt;margin-top:0;width:375pt;height:99pt;z-index:251657216">
            <v:textbox inset="5.85pt,.7pt,5.85pt,.7pt">
              <w:txbxContent>
                <w:p w14:paraId="78ACF4F5" w14:textId="77777777" w:rsidR="00F96B31" w:rsidRPr="00541062" w:rsidRDefault="002A32D0" w:rsidP="0031297C">
                  <w:pPr>
                    <w:ind w:firstLineChars="600" w:firstLine="1920"/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建築・都市学</w:t>
                  </w:r>
                  <w:r w:rsidR="00F96B31">
                    <w:rPr>
                      <w:rFonts w:hint="eastAsia"/>
                      <w:sz w:val="32"/>
                      <w:szCs w:val="32"/>
                    </w:rPr>
                    <w:t xml:space="preserve">専攻　</w:t>
                  </w:r>
                  <w:r>
                    <w:rPr>
                      <w:rFonts w:hint="eastAsia"/>
                      <w:sz w:val="32"/>
                      <w:szCs w:val="32"/>
                    </w:rPr>
                    <w:t>建築学</w:t>
                  </w:r>
                  <w:r w:rsidR="00F96B31" w:rsidRPr="002A26BF">
                    <w:rPr>
                      <w:rFonts w:hint="eastAsia"/>
                      <w:sz w:val="32"/>
                      <w:szCs w:val="32"/>
                    </w:rPr>
                    <w:t>系</w:t>
                  </w:r>
                </w:p>
                <w:p w14:paraId="1E3E5836" w14:textId="77777777" w:rsidR="00F96B31" w:rsidRPr="00290941" w:rsidRDefault="00F96B31" w:rsidP="00F96B31">
                  <w:pPr>
                    <w:rPr>
                      <w:sz w:val="28"/>
                      <w:szCs w:val="28"/>
                    </w:rPr>
                  </w:pPr>
                </w:p>
                <w:p w14:paraId="58CAD72C" w14:textId="77777777" w:rsidR="00F96B31" w:rsidRPr="00541062" w:rsidRDefault="00F96B31" w:rsidP="00F96B31">
                  <w:pPr>
                    <w:rPr>
                      <w:sz w:val="32"/>
                      <w:szCs w:val="32"/>
                      <w:lang w:eastAsia="zh-TW"/>
                    </w:rPr>
                  </w:pPr>
                  <w:r>
                    <w:rPr>
                      <w:rFonts w:hint="eastAsia"/>
                      <w:sz w:val="32"/>
                      <w:szCs w:val="32"/>
                      <w:lang w:eastAsia="zh-TW"/>
                    </w:rPr>
                    <w:t>請求者氏名：</w:t>
                  </w:r>
                  <w:r w:rsidR="0031297C" w:rsidRPr="0031297C">
                    <w:rPr>
                      <w:rFonts w:hint="eastAsia"/>
                      <w:b/>
                      <w:color w:val="0000FF"/>
                      <w:sz w:val="32"/>
                      <w:szCs w:val="32"/>
                      <w:lang w:eastAsia="zh-TW"/>
                    </w:rPr>
                    <w:t>明治</w:t>
                  </w:r>
                  <w:r w:rsidR="005B769E">
                    <w:rPr>
                      <w:rFonts w:hint="eastAsia"/>
                      <w:b/>
                      <w:color w:val="0000FF"/>
                      <w:sz w:val="32"/>
                      <w:szCs w:val="32"/>
                    </w:rPr>
                    <w:t xml:space="preserve">　</w:t>
                  </w:r>
                  <w:r w:rsidR="0031297C" w:rsidRPr="0031297C">
                    <w:rPr>
                      <w:rFonts w:hint="eastAsia"/>
                      <w:b/>
                      <w:color w:val="0000FF"/>
                      <w:sz w:val="32"/>
                      <w:szCs w:val="32"/>
                    </w:rPr>
                    <w:t>太郎</w:t>
                  </w:r>
                </w:p>
              </w:txbxContent>
            </v:textbox>
          </v:shape>
        </w:pict>
      </w:r>
    </w:p>
    <w:p w14:paraId="19098EC2" w14:textId="77777777" w:rsidR="00F96B31" w:rsidRPr="00C63C2C" w:rsidRDefault="00D6145E" w:rsidP="00F96B31">
      <w:pPr>
        <w:rPr>
          <w:sz w:val="32"/>
          <w:szCs w:val="32"/>
          <w:lang w:eastAsia="zh-CN"/>
        </w:rPr>
      </w:pPr>
      <w:r>
        <w:rPr>
          <w:noProof/>
          <w:sz w:val="32"/>
          <w:szCs w:val="32"/>
        </w:rPr>
        <w:pict w14:anchorId="6900A4CB">
          <v:shape id="_x0000_s1041" type="#_x0000_t61" style="position:absolute;left:0;text-align:left;margin-left:235.2pt;margin-top:34.65pt;width:202.2pt;height:44.25pt;z-index:251660288;visibility:visible;mso-width-relative:margin;mso-height-relative:margin" adj="12098,-20526" fillcolor="yellow">
            <v:textbox style="mso-fit-shape-to-text:t">
              <w:txbxContent>
                <w:p w14:paraId="37AF4D6B" w14:textId="77777777" w:rsidR="003366FC" w:rsidRPr="00917F46" w:rsidRDefault="008C3C63" w:rsidP="00917F46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建築・都市学</w:t>
                  </w:r>
                  <w:r w:rsidR="00DA33BF"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専攻所属学生は</w:t>
                  </w:r>
                </w:p>
                <w:p w14:paraId="5B39C17C" w14:textId="77777777" w:rsidR="0031297C" w:rsidRPr="00917F46" w:rsidRDefault="00DA33BF" w:rsidP="00917F46">
                  <w:pPr>
                    <w:spacing w:line="0" w:lineRule="atLeast"/>
                    <w:rPr>
                      <w:rFonts w:ascii="HGSｺﾞｼｯｸE" w:eastAsia="HGSｺﾞｼｯｸE" w:hAnsi="HGSｺﾞｼｯｸE"/>
                      <w:sz w:val="28"/>
                      <w:szCs w:val="20"/>
                    </w:rPr>
                  </w:pPr>
                  <w:r w:rsidRPr="00917F46">
                    <w:rPr>
                      <w:rFonts w:ascii="HGSｺﾞｼｯｸE" w:eastAsia="HGSｺﾞｼｯｸE" w:hAnsi="HGSｺﾞｼｯｸE" w:hint="eastAsia"/>
                      <w:sz w:val="28"/>
                      <w:szCs w:val="20"/>
                    </w:rPr>
                    <w:t>系も記入すること。</w:t>
                  </w:r>
                </w:p>
              </w:txbxContent>
            </v:textbox>
          </v:shape>
        </w:pict>
      </w:r>
    </w:p>
    <w:p w14:paraId="1EB65A15" w14:textId="77777777" w:rsidR="00F96B31" w:rsidRPr="00C63C2C" w:rsidRDefault="00F96B31" w:rsidP="00F96B31">
      <w:pPr>
        <w:rPr>
          <w:sz w:val="32"/>
          <w:szCs w:val="32"/>
          <w:lang w:eastAsia="zh-CN"/>
        </w:rPr>
      </w:pPr>
    </w:p>
    <w:p w14:paraId="54AA948B" w14:textId="77777777" w:rsidR="00541062" w:rsidRDefault="00F96B31">
      <w:pPr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br w:type="page"/>
      </w:r>
    </w:p>
    <w:p w14:paraId="2F118C30" w14:textId="77777777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明治大学大学院</w:t>
      </w:r>
      <w:r w:rsidR="00290941">
        <w:rPr>
          <w:rFonts w:hint="eastAsia"/>
          <w:sz w:val="32"/>
          <w:szCs w:val="32"/>
          <w:lang w:eastAsia="zh-CN"/>
        </w:rPr>
        <w:t xml:space="preserve">　</w:t>
      </w:r>
      <w:r>
        <w:rPr>
          <w:rFonts w:hint="eastAsia"/>
          <w:sz w:val="32"/>
          <w:szCs w:val="32"/>
        </w:rPr>
        <w:t>理工学研究科</w:t>
      </w:r>
    </w:p>
    <w:p w14:paraId="4F3BD24C" w14:textId="2B92661F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２０</w:t>
      </w:r>
      <w:r w:rsidR="005B769E">
        <w:rPr>
          <w:rFonts w:hint="eastAsia"/>
          <w:sz w:val="32"/>
          <w:szCs w:val="32"/>
        </w:rPr>
        <w:t>２</w:t>
      </w:r>
      <w:r w:rsidR="00D6145E">
        <w:rPr>
          <w:rFonts w:hint="eastAsia"/>
          <w:sz w:val="32"/>
          <w:szCs w:val="32"/>
        </w:rPr>
        <w:t>３</w:t>
      </w:r>
      <w:r>
        <w:rPr>
          <w:rFonts w:hint="eastAsia"/>
          <w:sz w:val="32"/>
          <w:szCs w:val="32"/>
        </w:rPr>
        <w:t>年度</w:t>
      </w:r>
    </w:p>
    <w:p w14:paraId="44FF84AD" w14:textId="77777777" w:rsidR="00541062" w:rsidRDefault="00541062" w:rsidP="00541062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修士学位請求論文</w:t>
      </w:r>
    </w:p>
    <w:p w14:paraId="1991BD3D" w14:textId="77777777" w:rsidR="00541062" w:rsidRDefault="00541062">
      <w:pPr>
        <w:rPr>
          <w:sz w:val="32"/>
          <w:szCs w:val="32"/>
        </w:rPr>
      </w:pPr>
    </w:p>
    <w:p w14:paraId="07157F37" w14:textId="77777777" w:rsidR="00C63C2C" w:rsidRDefault="00D6145E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58BEF0D0">
          <v:shape id="_x0000_s1028" type="#_x0000_t202" style="position:absolute;left:0;text-align:left;margin-left:32.7pt;margin-top:9pt;width:378.75pt;height:117pt;z-index:251652096">
            <v:textbox inset="5.85pt,.7pt,5.85pt,.7pt">
              <w:txbxContent>
                <w:p w14:paraId="63FCA70A" w14:textId="77777777" w:rsidR="00B9676B" w:rsidRPr="00541062" w:rsidRDefault="00B9676B" w:rsidP="008B2BBB">
                  <w:pPr>
                    <w:rPr>
                      <w:sz w:val="32"/>
                      <w:szCs w:val="32"/>
                    </w:rPr>
                  </w:pPr>
                  <w:r w:rsidRPr="00541062">
                    <w:rPr>
                      <w:rFonts w:hint="eastAsia"/>
                      <w:sz w:val="32"/>
                      <w:szCs w:val="32"/>
                    </w:rPr>
                    <w:t>論文題名</w:t>
                  </w:r>
                  <w:r>
                    <w:rPr>
                      <w:rFonts w:hint="eastAsia"/>
                      <w:sz w:val="32"/>
                      <w:szCs w:val="32"/>
                    </w:rPr>
                    <w:t>：</w:t>
                  </w:r>
                </w:p>
              </w:txbxContent>
            </v:textbox>
          </v:shape>
        </w:pict>
      </w:r>
    </w:p>
    <w:p w14:paraId="5EBE2158" w14:textId="77777777" w:rsidR="00C63C2C" w:rsidRPr="00C63C2C" w:rsidRDefault="00C63C2C" w:rsidP="00C63C2C">
      <w:pPr>
        <w:rPr>
          <w:sz w:val="32"/>
          <w:szCs w:val="32"/>
        </w:rPr>
      </w:pPr>
    </w:p>
    <w:p w14:paraId="3F1207EF" w14:textId="77777777" w:rsidR="00C63C2C" w:rsidRPr="00C63C2C" w:rsidRDefault="00C63C2C" w:rsidP="00C63C2C">
      <w:pPr>
        <w:rPr>
          <w:sz w:val="32"/>
          <w:szCs w:val="32"/>
        </w:rPr>
      </w:pPr>
    </w:p>
    <w:p w14:paraId="31C722EF" w14:textId="77777777" w:rsidR="00C63C2C" w:rsidRPr="00C63C2C" w:rsidRDefault="00C63C2C" w:rsidP="00C63C2C">
      <w:pPr>
        <w:rPr>
          <w:sz w:val="32"/>
          <w:szCs w:val="32"/>
        </w:rPr>
      </w:pPr>
    </w:p>
    <w:p w14:paraId="3F93ECC3" w14:textId="77777777" w:rsidR="00C63C2C" w:rsidRPr="00C63C2C" w:rsidRDefault="00C63C2C" w:rsidP="00C63C2C">
      <w:pPr>
        <w:rPr>
          <w:sz w:val="32"/>
          <w:szCs w:val="32"/>
        </w:rPr>
      </w:pPr>
    </w:p>
    <w:p w14:paraId="28EEC8B0" w14:textId="77777777" w:rsidR="00C63C2C" w:rsidRPr="00C63C2C" w:rsidRDefault="00D6145E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0293913">
          <v:shape id="_x0000_s1029" type="#_x0000_t202" style="position:absolute;left:0;text-align:left;margin-left:36.45pt;margin-top:0;width:375pt;height:36pt;z-index:251653120">
            <v:textbox inset="5.85pt,.7pt,5.85pt,.7pt">
              <w:txbxContent>
                <w:p w14:paraId="33D07523" w14:textId="77777777" w:rsidR="00B9676B" w:rsidRPr="00541062" w:rsidRDefault="00B9676B">
                  <w:pPr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指導教員名：</w:t>
                  </w:r>
                </w:p>
              </w:txbxContent>
            </v:textbox>
          </v:shape>
        </w:pict>
      </w:r>
    </w:p>
    <w:p w14:paraId="6B95C53A" w14:textId="77777777" w:rsidR="00C63C2C" w:rsidRPr="00C63C2C" w:rsidRDefault="00C63C2C" w:rsidP="00C63C2C">
      <w:pPr>
        <w:rPr>
          <w:sz w:val="32"/>
          <w:szCs w:val="32"/>
        </w:rPr>
      </w:pPr>
    </w:p>
    <w:p w14:paraId="6BBC323C" w14:textId="77777777" w:rsidR="00C63C2C" w:rsidRPr="00C63C2C" w:rsidRDefault="00D6145E" w:rsidP="00C63C2C">
      <w:pPr>
        <w:rPr>
          <w:sz w:val="32"/>
          <w:szCs w:val="32"/>
        </w:rPr>
      </w:pPr>
      <w:r>
        <w:rPr>
          <w:noProof/>
          <w:sz w:val="32"/>
          <w:szCs w:val="32"/>
        </w:rPr>
        <w:pict w14:anchorId="387F5BC1">
          <v:shape id="_x0000_s1030" type="#_x0000_t202" style="position:absolute;left:0;text-align:left;margin-left:36.45pt;margin-top:0;width:375pt;height:99pt;z-index:251654144">
            <v:textbox inset="5.85pt,.7pt,5.85pt,.7pt">
              <w:txbxContent>
                <w:p w14:paraId="7E2F86D4" w14:textId="77777777" w:rsidR="00B9676B" w:rsidRPr="00541062" w:rsidRDefault="00B9676B" w:rsidP="002A32D0">
                  <w:pPr>
                    <w:ind w:firstLineChars="1100" w:firstLine="3520"/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専攻</w:t>
                  </w:r>
                  <w:r w:rsidR="002A26BF">
                    <w:rPr>
                      <w:rFonts w:hint="eastAsia"/>
                      <w:sz w:val="32"/>
                      <w:szCs w:val="32"/>
                    </w:rPr>
                    <w:t xml:space="preserve">　　　　　　　</w:t>
                  </w:r>
                  <w:r w:rsidRPr="002A26BF">
                    <w:rPr>
                      <w:rFonts w:hint="eastAsia"/>
                      <w:sz w:val="32"/>
                      <w:szCs w:val="32"/>
                    </w:rPr>
                    <w:t>系</w:t>
                  </w:r>
                </w:p>
                <w:p w14:paraId="00545C25" w14:textId="77777777" w:rsidR="00B9676B" w:rsidRPr="00290941" w:rsidRDefault="00B9676B">
                  <w:pPr>
                    <w:rPr>
                      <w:sz w:val="28"/>
                      <w:szCs w:val="28"/>
                    </w:rPr>
                  </w:pPr>
                </w:p>
                <w:p w14:paraId="3F5FA4EC" w14:textId="77777777" w:rsidR="00B9676B" w:rsidRPr="00541062" w:rsidRDefault="00B9676B">
                  <w:pPr>
                    <w:rPr>
                      <w:sz w:val="32"/>
                      <w:szCs w:val="32"/>
                    </w:rPr>
                  </w:pPr>
                  <w:r>
                    <w:rPr>
                      <w:rFonts w:hint="eastAsia"/>
                      <w:sz w:val="32"/>
                      <w:szCs w:val="32"/>
                    </w:rPr>
                    <w:t>請求者氏名：</w:t>
                  </w:r>
                </w:p>
              </w:txbxContent>
            </v:textbox>
          </v:shape>
        </w:pict>
      </w:r>
    </w:p>
    <w:p w14:paraId="2DE024DB" w14:textId="77777777" w:rsidR="00C63C2C" w:rsidRPr="00C63C2C" w:rsidRDefault="00C63C2C" w:rsidP="00C63C2C">
      <w:pPr>
        <w:rPr>
          <w:sz w:val="32"/>
          <w:szCs w:val="32"/>
        </w:rPr>
      </w:pPr>
    </w:p>
    <w:p w14:paraId="0AF29F2F" w14:textId="77777777" w:rsidR="00C63C2C" w:rsidRPr="00C63C2C" w:rsidRDefault="00C63C2C" w:rsidP="00C63C2C">
      <w:pPr>
        <w:rPr>
          <w:sz w:val="32"/>
          <w:szCs w:val="32"/>
        </w:rPr>
      </w:pPr>
    </w:p>
    <w:sectPr w:rsidR="00C63C2C" w:rsidRPr="00C63C2C" w:rsidSect="00B9676B">
      <w:headerReference w:type="default" r:id="rId6"/>
      <w:pgSz w:w="11907" w:h="16839" w:code="9"/>
      <w:pgMar w:top="2000" w:right="1701" w:bottom="1701" w:left="1701" w:header="2000" w:footer="110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8B6E0" w14:textId="77777777" w:rsidR="000B351F" w:rsidRDefault="000B351F">
      <w:r>
        <w:separator/>
      </w:r>
    </w:p>
  </w:endnote>
  <w:endnote w:type="continuationSeparator" w:id="0">
    <w:p w14:paraId="309B3E4C" w14:textId="77777777" w:rsidR="000B351F" w:rsidRDefault="000B3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HGS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FCA64" w14:textId="77777777" w:rsidR="000B351F" w:rsidRDefault="000B351F">
      <w:r>
        <w:separator/>
      </w:r>
    </w:p>
  </w:footnote>
  <w:footnote w:type="continuationSeparator" w:id="0">
    <w:p w14:paraId="539E91DE" w14:textId="77777777" w:rsidR="000B351F" w:rsidRDefault="000B3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70063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>
      <w:rPr>
        <w:rFonts w:hint="eastAsia"/>
      </w:rPr>
      <w:t xml:space="preserve">                                               </w:t>
    </w:r>
    <w:r>
      <w:rPr>
        <w:rFonts w:hint="eastAsia"/>
      </w:rPr>
      <w:t xml:space="preserve">　　　　</w:t>
    </w:r>
    <w:r w:rsidRPr="00B9676B">
      <w:rPr>
        <w:rFonts w:hint="eastAsia"/>
        <w:sz w:val="20"/>
        <w:szCs w:val="20"/>
      </w:rPr>
      <w:t xml:space="preserve">　</w:t>
    </w:r>
    <w:r w:rsidRPr="006F25C7">
      <w:rPr>
        <w:rFonts w:hint="eastAsia"/>
        <w:sz w:val="20"/>
        <w:szCs w:val="20"/>
      </w:rPr>
      <w:t xml:space="preserve">　　</w:t>
    </w:r>
  </w:p>
  <w:p w14:paraId="631690C8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  <w:sz w:val="20"/>
        <w:szCs w:val="20"/>
      </w:rPr>
      <w:t xml:space="preserve">　　　　　　　　　　　　　　　　　　　　　　　　　　　　　　　</w:t>
    </w:r>
    <w:r w:rsidRPr="006F25C7">
      <w:rPr>
        <w:rFonts w:hint="eastAsia"/>
        <w:sz w:val="20"/>
        <w:szCs w:val="20"/>
      </w:rPr>
      <w:t xml:space="preserve"> </w:t>
    </w:r>
    <w:r w:rsidRPr="006F25C7">
      <w:rPr>
        <w:rFonts w:hint="eastAsia"/>
        <w:sz w:val="20"/>
        <w:szCs w:val="20"/>
      </w:rPr>
      <w:t xml:space="preserve">　</w:t>
    </w:r>
  </w:p>
  <w:p w14:paraId="73BD390C" w14:textId="77777777" w:rsidR="00B9676B" w:rsidRPr="006F25C7" w:rsidRDefault="00B9676B" w:rsidP="006F25C7">
    <w:pPr>
      <w:pStyle w:val="a3"/>
      <w:jc w:val="right"/>
      <w:rPr>
        <w:sz w:val="28"/>
        <w:szCs w:val="28"/>
      </w:rPr>
    </w:pPr>
    <w:r w:rsidRPr="006F25C7">
      <w:rPr>
        <w:rFonts w:hint="eastAsia"/>
        <w:sz w:val="24"/>
      </w:rPr>
      <w:t xml:space="preserve">　　　　　　　　　　　　　　　　　　　　　　　　</w:t>
    </w:r>
    <w:r w:rsidRPr="006F25C7">
      <w:rPr>
        <w:rFonts w:hint="eastAsia"/>
        <w:sz w:val="28"/>
        <w:szCs w:val="28"/>
      </w:rPr>
      <w:t xml:space="preserve">　</w:t>
    </w:r>
    <w:r w:rsidRPr="006F25C7">
      <w:rPr>
        <w:rFonts w:hint="eastAsia"/>
        <w:sz w:val="28"/>
        <w:szCs w:val="28"/>
      </w:rPr>
      <w:t xml:space="preserve">  </w:t>
    </w:r>
    <w:r w:rsidRPr="006F25C7">
      <w:rPr>
        <w:rFonts w:hint="eastAsia"/>
        <w:sz w:val="28"/>
        <w:szCs w:val="28"/>
      </w:rPr>
      <w:t xml:space="preserve">　　　　</w:t>
    </w:r>
  </w:p>
  <w:p w14:paraId="3D426CE2" w14:textId="77777777" w:rsidR="00B9676B" w:rsidRPr="006F25C7" w:rsidRDefault="00B9676B" w:rsidP="006F25C7">
    <w:pPr>
      <w:pStyle w:val="a3"/>
      <w:jc w:val="right"/>
      <w:rPr>
        <w:sz w:val="20"/>
        <w:szCs w:val="20"/>
      </w:rPr>
    </w:pPr>
    <w:r w:rsidRPr="006F25C7">
      <w:rPr>
        <w:rFonts w:hint="eastAsia"/>
      </w:rPr>
      <w:t xml:space="preserve">　　　　　　　　　　　　　　　　　　　　　　　　　　　　　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14337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rYwNzYyszQzNjBV0lEKTi0uzszPAykwrgUAnRP2bCwAAAA="/>
  </w:docVars>
  <w:rsids>
    <w:rsidRoot w:val="00541062"/>
    <w:rsid w:val="00016BD4"/>
    <w:rsid w:val="0002217B"/>
    <w:rsid w:val="00035D40"/>
    <w:rsid w:val="00070AEA"/>
    <w:rsid w:val="00081DF9"/>
    <w:rsid w:val="000B351F"/>
    <w:rsid w:val="000F34BE"/>
    <w:rsid w:val="00151093"/>
    <w:rsid w:val="00254EF7"/>
    <w:rsid w:val="00287730"/>
    <w:rsid w:val="00290941"/>
    <w:rsid w:val="002A26BF"/>
    <w:rsid w:val="002A32D0"/>
    <w:rsid w:val="002B4C16"/>
    <w:rsid w:val="0031297C"/>
    <w:rsid w:val="00313F92"/>
    <w:rsid w:val="003366FC"/>
    <w:rsid w:val="003B7EC6"/>
    <w:rsid w:val="003C67F3"/>
    <w:rsid w:val="003F14C7"/>
    <w:rsid w:val="00403202"/>
    <w:rsid w:val="00413CEC"/>
    <w:rsid w:val="00435CA4"/>
    <w:rsid w:val="004B3F25"/>
    <w:rsid w:val="004E1E03"/>
    <w:rsid w:val="004F4A39"/>
    <w:rsid w:val="00501350"/>
    <w:rsid w:val="00541062"/>
    <w:rsid w:val="00542069"/>
    <w:rsid w:val="005B769E"/>
    <w:rsid w:val="00641CA0"/>
    <w:rsid w:val="00656B5A"/>
    <w:rsid w:val="00666A33"/>
    <w:rsid w:val="006F25C7"/>
    <w:rsid w:val="00711D49"/>
    <w:rsid w:val="007122C5"/>
    <w:rsid w:val="00721E2A"/>
    <w:rsid w:val="0084733E"/>
    <w:rsid w:val="0088576B"/>
    <w:rsid w:val="008A038E"/>
    <w:rsid w:val="008B2BBB"/>
    <w:rsid w:val="008C3C63"/>
    <w:rsid w:val="009078EE"/>
    <w:rsid w:val="00911E41"/>
    <w:rsid w:val="00913398"/>
    <w:rsid w:val="00917F46"/>
    <w:rsid w:val="00921695"/>
    <w:rsid w:val="009B4C62"/>
    <w:rsid w:val="009C56B9"/>
    <w:rsid w:val="00A36A74"/>
    <w:rsid w:val="00A436CB"/>
    <w:rsid w:val="00A523C2"/>
    <w:rsid w:val="00A54745"/>
    <w:rsid w:val="00A945D4"/>
    <w:rsid w:val="00AF73AC"/>
    <w:rsid w:val="00B13502"/>
    <w:rsid w:val="00B30961"/>
    <w:rsid w:val="00B60D70"/>
    <w:rsid w:val="00B62A76"/>
    <w:rsid w:val="00B9676B"/>
    <w:rsid w:val="00C31FA6"/>
    <w:rsid w:val="00C431E5"/>
    <w:rsid w:val="00C63C2C"/>
    <w:rsid w:val="00C70545"/>
    <w:rsid w:val="00CE4842"/>
    <w:rsid w:val="00D11BB8"/>
    <w:rsid w:val="00D312A9"/>
    <w:rsid w:val="00D37133"/>
    <w:rsid w:val="00D43EC6"/>
    <w:rsid w:val="00D6145E"/>
    <w:rsid w:val="00DA33BF"/>
    <w:rsid w:val="00E412BD"/>
    <w:rsid w:val="00E77BD6"/>
    <w:rsid w:val="00ED2E06"/>
    <w:rsid w:val="00EE427B"/>
    <w:rsid w:val="00F45E8D"/>
    <w:rsid w:val="00F51B70"/>
    <w:rsid w:val="00F96B31"/>
    <w:rsid w:val="00FB0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5.85pt,.7pt,5.85pt,.7pt"/>
    </o:shapedefaults>
    <o:shapelayout v:ext="edit">
      <o:idmap v:ext="edit" data="1"/>
      <o:rules v:ext="edit">
        <o:r id="V:Rule1" type="callout" idref="#_x0000_s1043"/>
        <o:r id="V:Rule2" type="callout" idref="#_x0000_s1044"/>
        <o:r id="V:Rule3" type="callout" idref="#_x0000_s1040"/>
        <o:r id="V:Rule4" type="callout" idref="#_x0000_s1041"/>
      </o:rules>
    </o:shapelayout>
  </w:shapeDefaults>
  <w:decimalSymbol w:val="."/>
  <w:listSeparator w:val=","/>
  <w14:docId w14:val="589F830A"/>
  <w15:chartTrackingRefBased/>
  <w15:docId w15:val="{AA38DAFA-087A-4C24-BFD7-FD26D2C71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106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541062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明治大学大学院　理工学研究科</vt:lpstr>
      <vt:lpstr>明治大学大学院　理工学研究科</vt:lpstr>
    </vt:vector>
  </TitlesOfParts>
  <Company>明治大学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明治大学大学院　理工学研究科</dc:title>
  <dc:subject/>
  <dc:creator>事務システム課</dc:creator>
  <cp:keywords/>
  <cp:lastModifiedBy>船橋咲子</cp:lastModifiedBy>
  <cp:revision>11</cp:revision>
  <cp:lastPrinted>2016-11-30T03:35:00Z</cp:lastPrinted>
  <dcterms:created xsi:type="dcterms:W3CDTF">2020-11-24T05:01:00Z</dcterms:created>
  <dcterms:modified xsi:type="dcterms:W3CDTF">2023-06-05T05:12:00Z</dcterms:modified>
</cp:coreProperties>
</file>